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69D8DCAA" w:rsidR="000C49FD" w:rsidRPr="001D1F70" w:rsidRDefault="001D1F70" w:rsidP="00E31880">
      <w:pPr>
        <w:jc w:val="center"/>
        <w:rPr>
          <w:b/>
          <w:bCs/>
          <w:sz w:val="32"/>
          <w:szCs w:val="32"/>
        </w:rPr>
      </w:pPr>
      <w:r w:rsidRPr="001D1F70">
        <w:rPr>
          <w:b/>
          <w:bCs/>
          <w:sz w:val="32"/>
          <w:szCs w:val="32"/>
        </w:rPr>
        <w:t>(</w:t>
      </w:r>
      <w:r w:rsidR="00712737">
        <w:rPr>
          <w:b/>
          <w:bCs/>
          <w:sz w:val="32"/>
          <w:szCs w:val="32"/>
        </w:rPr>
        <w:t>Delaware</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3041765" w:rsidR="00C543C7" w:rsidRDefault="00712737" w:rsidP="00E31880">
            <w:pPr>
              <w:rPr>
                <w:sz w:val="22"/>
                <w:szCs w:val="22"/>
              </w:rPr>
            </w:pPr>
            <w:r>
              <w:rPr>
                <w:sz w:val="22"/>
                <w:szCs w:val="22"/>
              </w:rPr>
              <w:t>Delawar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88286" w14:textId="77777777" w:rsidR="004930C1" w:rsidRDefault="004930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3EE91AF" w:rsidR="004F70A3" w:rsidRPr="004930C1" w:rsidRDefault="004F70A3" w:rsidP="004930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0646E" w14:textId="77777777" w:rsidR="004930C1" w:rsidRDefault="004930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7AF4E8" w14:textId="77777777" w:rsidR="004930C1" w:rsidRDefault="004930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6CE096E" w:rsidR="004F70A3" w:rsidRPr="004930C1" w:rsidRDefault="004F70A3" w:rsidP="004930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3322A1" w14:textId="77777777" w:rsidR="004930C1" w:rsidRDefault="004930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67889070">
    <w:abstractNumId w:val="2"/>
  </w:num>
  <w:num w:numId="2" w16cid:durableId="635843017">
    <w:abstractNumId w:val="1"/>
  </w:num>
  <w:num w:numId="3" w16cid:durableId="1799105427">
    <w:abstractNumId w:val="0"/>
  </w:num>
  <w:num w:numId="4" w16cid:durableId="8348031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930C1"/>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12737"/>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7</Words>
  <Characters>15434</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